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A3DC2" w14:textId="77777777" w:rsidR="00DC63B2" w:rsidRPr="008C1464" w:rsidRDefault="00304AA2" w:rsidP="00DC63B2">
      <w:pPr>
        <w:rPr>
          <w:color w:val="005192"/>
          <w:sz w:val="48"/>
          <w:szCs w:val="48"/>
        </w:rPr>
      </w:pPr>
      <w:r>
        <w:rPr>
          <w:color w:val="005192"/>
          <w:sz w:val="48"/>
          <w:szCs w:val="48"/>
        </w:rPr>
        <w:t>How to write a risk assessment.</w:t>
      </w:r>
    </w:p>
    <w:p w14:paraId="22D021FB" w14:textId="77777777" w:rsidR="00DC63B2" w:rsidRPr="008C1464" w:rsidRDefault="00DC63B2" w:rsidP="00DC63B2">
      <w:pPr>
        <w:rPr>
          <w:sz w:val="24"/>
        </w:rPr>
      </w:pPr>
    </w:p>
    <w:p w14:paraId="25B4603E" w14:textId="77777777" w:rsidR="00DC63B2" w:rsidRPr="00BA46AA" w:rsidRDefault="00DC63B2" w:rsidP="00DC63B2">
      <w:pPr>
        <w:spacing w:before="120" w:line="360" w:lineRule="auto"/>
        <w:rPr>
          <w:b/>
          <w:color w:val="005192"/>
          <w:sz w:val="24"/>
        </w:rPr>
      </w:pPr>
      <w:r w:rsidRPr="00BA46AA">
        <w:rPr>
          <w:b/>
          <w:color w:val="005192"/>
          <w:sz w:val="24"/>
        </w:rPr>
        <w:t>Why?</w:t>
      </w:r>
    </w:p>
    <w:p w14:paraId="13DCFDFF" w14:textId="77777777" w:rsidR="00DC63B2" w:rsidRPr="00BA46AA" w:rsidRDefault="00304AA2" w:rsidP="00BA46AA">
      <w:pPr>
        <w:pStyle w:val="ListParagraph"/>
        <w:numPr>
          <w:ilvl w:val="0"/>
          <w:numId w:val="15"/>
        </w:numPr>
        <w:spacing w:line="360" w:lineRule="auto"/>
        <w:ind w:left="567" w:hanging="283"/>
        <w:rPr>
          <w:rFonts w:ascii="Arial" w:hAnsi="Arial" w:cs="Arial"/>
        </w:rPr>
      </w:pPr>
      <w:r w:rsidRPr="00BA46AA">
        <w:rPr>
          <w:rFonts w:ascii="Arial" w:hAnsi="Arial" w:cs="Arial"/>
        </w:rPr>
        <w:t xml:space="preserve">This is </w:t>
      </w:r>
      <w:r w:rsidR="00B7426B">
        <w:rPr>
          <w:rFonts w:ascii="Arial" w:hAnsi="Arial" w:cs="Arial"/>
        </w:rPr>
        <w:t>a template to support the assessment of</w:t>
      </w:r>
      <w:r w:rsidR="00BA46AA">
        <w:rPr>
          <w:rFonts w:ascii="Arial" w:hAnsi="Arial" w:cs="Arial"/>
        </w:rPr>
        <w:t xml:space="preserve"> hazards </w:t>
      </w:r>
      <w:proofErr w:type="gramStart"/>
      <w:r w:rsidR="00B7426B">
        <w:rPr>
          <w:rFonts w:ascii="Arial" w:hAnsi="Arial" w:cs="Arial"/>
        </w:rPr>
        <w:t xml:space="preserve">in order </w:t>
      </w:r>
      <w:r w:rsidR="00BA46AA">
        <w:rPr>
          <w:rFonts w:ascii="Arial" w:hAnsi="Arial" w:cs="Arial"/>
        </w:rPr>
        <w:t>to</w:t>
      </w:r>
      <w:proofErr w:type="gramEnd"/>
      <w:r w:rsidR="00BA46AA">
        <w:rPr>
          <w:rFonts w:ascii="Arial" w:hAnsi="Arial" w:cs="Arial"/>
        </w:rPr>
        <w:t xml:space="preserve"> </w:t>
      </w:r>
      <w:r w:rsidRPr="00BA46AA">
        <w:rPr>
          <w:rFonts w:ascii="Arial" w:hAnsi="Arial" w:cs="Arial"/>
        </w:rPr>
        <w:t>reduce</w:t>
      </w:r>
      <w:r w:rsidR="00BA46AA">
        <w:rPr>
          <w:rFonts w:ascii="Arial" w:hAnsi="Arial" w:cs="Arial"/>
        </w:rPr>
        <w:t xml:space="preserve"> the</w:t>
      </w:r>
      <w:r w:rsidRPr="00BA46AA">
        <w:rPr>
          <w:rFonts w:ascii="Arial" w:hAnsi="Arial" w:cs="Arial"/>
        </w:rPr>
        <w:t xml:space="preserve"> risks for children with SEND.</w:t>
      </w:r>
    </w:p>
    <w:p w14:paraId="2008E074" w14:textId="77777777" w:rsidR="00DC63B2" w:rsidRPr="00BA46AA" w:rsidRDefault="00DC63B2" w:rsidP="00BA46AA">
      <w:pPr>
        <w:spacing w:before="120" w:line="360" w:lineRule="auto"/>
        <w:rPr>
          <w:rFonts w:cs="Arial"/>
          <w:b/>
          <w:color w:val="005192"/>
          <w:sz w:val="24"/>
        </w:rPr>
      </w:pPr>
      <w:r w:rsidRPr="00BA46AA">
        <w:rPr>
          <w:rFonts w:cs="Arial"/>
          <w:b/>
          <w:color w:val="005192"/>
          <w:sz w:val="24"/>
        </w:rPr>
        <w:t>You will need</w:t>
      </w:r>
      <w:r w:rsidR="00DB08D0" w:rsidRPr="00BA46AA">
        <w:rPr>
          <w:rFonts w:cs="Arial"/>
          <w:b/>
          <w:color w:val="005192"/>
          <w:sz w:val="24"/>
        </w:rPr>
        <w:t>:</w:t>
      </w:r>
    </w:p>
    <w:p w14:paraId="0F977A31" w14:textId="77777777" w:rsidR="00BA46AA" w:rsidRPr="00BA46AA" w:rsidRDefault="00BA46AA" w:rsidP="00BA46AA">
      <w:pPr>
        <w:pStyle w:val="ListParagraph"/>
        <w:numPr>
          <w:ilvl w:val="0"/>
          <w:numId w:val="15"/>
        </w:numPr>
        <w:spacing w:line="360" w:lineRule="auto"/>
        <w:ind w:left="567" w:hanging="283"/>
        <w:rPr>
          <w:rFonts w:ascii="Arial" w:hAnsi="Arial" w:cs="Arial"/>
        </w:rPr>
      </w:pPr>
      <w:r>
        <w:rPr>
          <w:rFonts w:ascii="Arial" w:hAnsi="Arial" w:cs="Arial"/>
        </w:rPr>
        <w:t>To r</w:t>
      </w:r>
      <w:r w:rsidR="00304AA2" w:rsidRPr="00BA46AA">
        <w:rPr>
          <w:rFonts w:ascii="Arial" w:hAnsi="Arial" w:cs="Arial"/>
        </w:rPr>
        <w:t>ead the help sheet ‘</w:t>
      </w:r>
      <w:r w:rsidRPr="00BA46AA">
        <w:rPr>
          <w:rFonts w:ascii="Arial" w:hAnsi="Arial" w:cs="Arial"/>
          <w:bCs/>
        </w:rPr>
        <w:t>Writing an Individual Risk Assessment’.</w:t>
      </w:r>
    </w:p>
    <w:p w14:paraId="4137582F" w14:textId="77777777" w:rsidR="00BA46AA" w:rsidRDefault="00BA46AA">
      <w:pPr>
        <w:rPr>
          <w:b/>
          <w:color w:val="005192"/>
          <w:sz w:val="24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6792994" wp14:editId="313CFA18">
                <wp:simplePos x="0" y="0"/>
                <wp:positionH relativeFrom="page">
                  <wp:align>center</wp:align>
                </wp:positionH>
                <wp:positionV relativeFrom="page">
                  <wp:posOffset>5800090</wp:posOffset>
                </wp:positionV>
                <wp:extent cx="9876155" cy="831215"/>
                <wp:effectExtent l="0" t="0" r="0" b="6985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76155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2D0F" w14:textId="77777777" w:rsidR="00BA46AA" w:rsidRPr="002102A1" w:rsidRDefault="00BE2A7D" w:rsidP="00BA46AA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Reference / </w:t>
                            </w:r>
                            <w:r w:rsidR="00BA46AA"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 w:rsidR="00BA46AA"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:</w:t>
                            </w:r>
                          </w:p>
                          <w:p w14:paraId="6B1253A4" w14:textId="77777777" w:rsidR="00BA46AA" w:rsidRDefault="00BA46AA" w:rsidP="00BA46AA"/>
                          <w:p w14:paraId="391FB5D6" w14:textId="77777777" w:rsidR="00BA46AA" w:rsidRPr="00F92A42" w:rsidRDefault="00BA46AA" w:rsidP="00BA46AA">
                            <w:pPr>
                              <w:rPr>
                                <w:sz w:val="24"/>
                              </w:rPr>
                            </w:pPr>
                            <w:r w:rsidRPr="00F92A42">
                              <w:rPr>
                                <w:sz w:val="24"/>
                              </w:rPr>
                              <w:t xml:space="preserve">Health and Safety Executive  </w:t>
                            </w:r>
                          </w:p>
                          <w:p w14:paraId="108FA4F1" w14:textId="77777777" w:rsidR="00BA46AA" w:rsidRPr="00FF4160" w:rsidRDefault="00BA46AA" w:rsidP="00BA46AA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792994" id="AutoShape 8" o:spid="_x0000_s1026" style="position:absolute;margin-left:0;margin-top:456.7pt;width:777.65pt;height:65.45pt;z-index:-25165414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" fillcolor="#eaeaea" stroked="f">
                <v:textbox>
                  <w:txbxContent>
                    <w:p w14:paraId="30092D0F" w14:textId="77777777" w:rsidR="00BA46AA" w:rsidRPr="002102A1" w:rsidRDefault="00BE2A7D" w:rsidP="00BA46AA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>
                        <w:rPr>
                          <w:b/>
                          <w:color w:val="005192"/>
                          <w:sz w:val="24"/>
                        </w:rPr>
                        <w:t xml:space="preserve">Reference / </w:t>
                      </w:r>
                      <w:r w:rsidR="00BA46AA"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 w:rsidR="00BA46AA">
                        <w:rPr>
                          <w:b/>
                          <w:color w:val="005192"/>
                          <w:sz w:val="24"/>
                        </w:rPr>
                        <w:t xml:space="preserve"> – informed by:</w:t>
                      </w:r>
                    </w:p>
                    <w:p w14:paraId="6B1253A4" w14:textId="77777777" w:rsidR="00BA46AA" w:rsidRDefault="00BA46AA" w:rsidP="00BA46AA"/>
                    <w:p w14:paraId="391FB5D6" w14:textId="77777777" w:rsidR="00BA46AA" w:rsidRPr="00F92A42" w:rsidRDefault="00BA46AA" w:rsidP="00BA46AA">
                      <w:pPr>
                        <w:rPr>
                          <w:sz w:val="24"/>
                        </w:rPr>
                      </w:pPr>
                      <w:r w:rsidRPr="00F92A42">
                        <w:rPr>
                          <w:sz w:val="24"/>
                        </w:rPr>
                        <w:t xml:space="preserve">Health and Safety Executive  </w:t>
                      </w:r>
                    </w:p>
                    <w:p w14:paraId="108FA4F1" w14:textId="77777777" w:rsidR="00BA46AA" w:rsidRPr="00FF4160" w:rsidRDefault="00BA46AA" w:rsidP="00BA46AA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wrap anchorx="page" anchory="page"/>
              </v:roundrect>
            </w:pict>
          </mc:Fallback>
        </mc:AlternateContent>
      </w:r>
      <w:r>
        <w:rPr>
          <w:b/>
          <w:color w:val="005192"/>
          <w:sz w:val="24"/>
        </w:rPr>
        <w:br w:type="page"/>
      </w:r>
    </w:p>
    <w:p w14:paraId="033EC743" w14:textId="77777777" w:rsidR="00304AA2" w:rsidRDefault="00304AA2" w:rsidP="00304AA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7"/>
        <w:gridCol w:w="4943"/>
      </w:tblGrid>
      <w:tr w:rsidR="00304AA2" w:rsidRPr="00DA3B07" w14:paraId="56B5E893" w14:textId="77777777" w:rsidTr="00304AA2">
        <w:tc>
          <w:tcPr>
            <w:tcW w:w="10343" w:type="dxa"/>
            <w:vAlign w:val="center"/>
          </w:tcPr>
          <w:p w14:paraId="1A6F140F" w14:textId="7B5CCF2C" w:rsidR="00304AA2" w:rsidRPr="00F63238" w:rsidRDefault="00304AA2" w:rsidP="00304AA2">
            <w:pPr>
              <w:spacing w:before="120" w:line="360" w:lineRule="auto"/>
              <w:rPr>
                <w:sz w:val="24"/>
              </w:rPr>
            </w:pPr>
            <w:r>
              <w:rPr>
                <w:sz w:val="24"/>
              </w:rPr>
              <w:t>Individual risk a</w:t>
            </w:r>
            <w:r w:rsidRPr="00F63238">
              <w:rPr>
                <w:sz w:val="24"/>
              </w:rPr>
              <w:t>ssessment for:</w:t>
            </w:r>
          </w:p>
        </w:tc>
        <w:tc>
          <w:tcPr>
            <w:tcW w:w="4961" w:type="dxa"/>
            <w:vAlign w:val="center"/>
          </w:tcPr>
          <w:p w14:paraId="32613834" w14:textId="7F05567B" w:rsidR="00304AA2" w:rsidRPr="00F63238" w:rsidRDefault="00304AA2" w:rsidP="00304AA2">
            <w:pPr>
              <w:spacing w:before="120" w:line="360" w:lineRule="auto"/>
              <w:rPr>
                <w:sz w:val="24"/>
              </w:rPr>
            </w:pPr>
            <w:r>
              <w:rPr>
                <w:sz w:val="24"/>
              </w:rPr>
              <w:t>Date of b</w:t>
            </w:r>
            <w:r w:rsidRPr="00F63238">
              <w:rPr>
                <w:sz w:val="24"/>
              </w:rPr>
              <w:t>irth:</w:t>
            </w:r>
            <w:r w:rsidR="003E4F82">
              <w:rPr>
                <w:sz w:val="24"/>
              </w:rPr>
              <w:t xml:space="preserve"> </w:t>
            </w:r>
          </w:p>
        </w:tc>
      </w:tr>
      <w:tr w:rsidR="00304AA2" w:rsidRPr="00DA3B07" w14:paraId="501DFCB5" w14:textId="77777777" w:rsidTr="00304AA2">
        <w:tc>
          <w:tcPr>
            <w:tcW w:w="10343" w:type="dxa"/>
            <w:vAlign w:val="center"/>
          </w:tcPr>
          <w:p w14:paraId="1BA82666" w14:textId="77777777" w:rsidR="00304AA2" w:rsidRPr="00F63238" w:rsidRDefault="00304AA2" w:rsidP="00304AA2">
            <w:pPr>
              <w:spacing w:before="120" w:line="360" w:lineRule="auto"/>
              <w:rPr>
                <w:sz w:val="24"/>
              </w:rPr>
            </w:pPr>
            <w:r>
              <w:rPr>
                <w:sz w:val="24"/>
              </w:rPr>
              <w:t>Staff completing the risk a</w:t>
            </w:r>
            <w:r w:rsidRPr="00F63238">
              <w:rPr>
                <w:sz w:val="24"/>
              </w:rPr>
              <w:t>ssessment:</w:t>
            </w:r>
          </w:p>
        </w:tc>
        <w:tc>
          <w:tcPr>
            <w:tcW w:w="4961" w:type="dxa"/>
            <w:vAlign w:val="center"/>
          </w:tcPr>
          <w:p w14:paraId="1CD5C61D" w14:textId="0BC83286" w:rsidR="00304AA2" w:rsidRPr="00F63238" w:rsidRDefault="00304AA2" w:rsidP="00304AA2">
            <w:pPr>
              <w:spacing w:before="120" w:line="360" w:lineRule="auto"/>
              <w:rPr>
                <w:sz w:val="24"/>
              </w:rPr>
            </w:pPr>
            <w:r w:rsidRPr="00F63238">
              <w:rPr>
                <w:sz w:val="24"/>
              </w:rPr>
              <w:t>Class:</w:t>
            </w:r>
            <w:r w:rsidR="00E979A0">
              <w:rPr>
                <w:sz w:val="24"/>
              </w:rPr>
              <w:t xml:space="preserve"> nursery</w:t>
            </w:r>
          </w:p>
        </w:tc>
      </w:tr>
      <w:tr w:rsidR="00304AA2" w:rsidRPr="00DA3B07" w14:paraId="7D49BCF4" w14:textId="77777777" w:rsidTr="00304AA2">
        <w:tc>
          <w:tcPr>
            <w:tcW w:w="10343" w:type="dxa"/>
            <w:vAlign w:val="center"/>
          </w:tcPr>
          <w:p w14:paraId="2974921C" w14:textId="77777777" w:rsidR="00304AA2" w:rsidRPr="00F63238" w:rsidRDefault="00304AA2" w:rsidP="00304AA2">
            <w:pPr>
              <w:spacing w:before="120" w:line="360" w:lineRule="auto"/>
              <w:rPr>
                <w:sz w:val="24"/>
              </w:rPr>
            </w:pPr>
            <w:r w:rsidRPr="00F63238">
              <w:rPr>
                <w:sz w:val="24"/>
              </w:rPr>
              <w:t xml:space="preserve">Parent </w:t>
            </w:r>
            <w:r>
              <w:rPr>
                <w:sz w:val="24"/>
              </w:rPr>
              <w:t>/ Guardian contributing to the risk a</w:t>
            </w:r>
            <w:r w:rsidRPr="00F63238">
              <w:rPr>
                <w:sz w:val="24"/>
              </w:rPr>
              <w:t>ssessment:</w:t>
            </w:r>
          </w:p>
        </w:tc>
        <w:tc>
          <w:tcPr>
            <w:tcW w:w="4961" w:type="dxa"/>
            <w:vAlign w:val="center"/>
          </w:tcPr>
          <w:p w14:paraId="7815F44A" w14:textId="77777777" w:rsidR="00304AA2" w:rsidRPr="00F63238" w:rsidRDefault="00304AA2" w:rsidP="00304AA2">
            <w:pPr>
              <w:spacing w:before="120" w:line="360" w:lineRule="auto"/>
              <w:rPr>
                <w:sz w:val="24"/>
              </w:rPr>
            </w:pPr>
            <w:r w:rsidRPr="00F63238">
              <w:rPr>
                <w:sz w:val="24"/>
              </w:rPr>
              <w:t>Date of risk assessment:</w:t>
            </w:r>
          </w:p>
        </w:tc>
      </w:tr>
    </w:tbl>
    <w:p w14:paraId="10E2E96F" w14:textId="77777777" w:rsidR="00304AA2" w:rsidRPr="00DA3B07" w:rsidRDefault="00304AA2" w:rsidP="00304AA2">
      <w:pPr>
        <w:spacing w:before="120" w:line="360" w:lineRule="auto"/>
        <w:rPr>
          <w:b/>
          <w:sz w:val="24"/>
        </w:rPr>
      </w:pPr>
      <w:r w:rsidRPr="00DA3B07">
        <w:rPr>
          <w:b/>
          <w:sz w:val="24"/>
        </w:rPr>
        <w:tab/>
      </w:r>
      <w:r w:rsidRPr="00DA3B07">
        <w:rPr>
          <w:b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5"/>
        <w:gridCol w:w="2963"/>
        <w:gridCol w:w="2824"/>
        <w:gridCol w:w="2822"/>
        <w:gridCol w:w="2826"/>
      </w:tblGrid>
      <w:tr w:rsidR="00304AA2" w:rsidRPr="00DA3B07" w14:paraId="74A0E601" w14:textId="77777777" w:rsidTr="00F32847">
        <w:trPr>
          <w:trHeight w:val="1124"/>
        </w:trPr>
        <w:tc>
          <w:tcPr>
            <w:tcW w:w="3823" w:type="dxa"/>
            <w:shd w:val="clear" w:color="auto" w:fill="D5DCE4" w:themeFill="text2" w:themeFillTint="33"/>
          </w:tcPr>
          <w:p w14:paraId="6C22067D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  <w:r w:rsidRPr="00DA3B07">
              <w:rPr>
                <w:b/>
                <w:sz w:val="24"/>
              </w:rPr>
              <w:t>What are the hazards?</w:t>
            </w:r>
          </w:p>
          <w:p w14:paraId="705FC7F8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  <w:rPr>
                <w:b/>
              </w:rPr>
            </w:pPr>
            <w:r w:rsidRPr="003F1BEB">
              <w:t>Observe and note things that may cause harm.</w:t>
            </w:r>
          </w:p>
        </w:tc>
        <w:tc>
          <w:tcPr>
            <w:tcW w:w="2976" w:type="dxa"/>
            <w:shd w:val="clear" w:color="auto" w:fill="D5DCE4" w:themeFill="text2" w:themeFillTint="33"/>
          </w:tcPr>
          <w:p w14:paraId="258757ED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  <w:r w:rsidRPr="00DA3B07">
              <w:rPr>
                <w:b/>
                <w:bCs/>
                <w:sz w:val="24"/>
              </w:rPr>
              <w:t>Who might be harmed and how?</w:t>
            </w:r>
          </w:p>
          <w:p w14:paraId="5444E90D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</w:pPr>
            <w:r w:rsidRPr="00DA3B07">
              <w:t>What harm could happen?</w:t>
            </w:r>
          </w:p>
          <w:p w14:paraId="72AD7C46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</w:pPr>
            <w:r w:rsidRPr="00DA3B07">
              <w:t>How likely is it to happen?</w:t>
            </w:r>
          </w:p>
          <w:p w14:paraId="0485807F" w14:textId="77777777" w:rsidR="00304AA2" w:rsidRPr="00304AA2" w:rsidRDefault="00304AA2" w:rsidP="00304AA2">
            <w:pPr>
              <w:tabs>
                <w:tab w:val="left" w:pos="0"/>
              </w:tabs>
              <w:spacing w:line="360" w:lineRule="auto"/>
            </w:pPr>
            <w:r w:rsidRPr="00DA3B07">
              <w:t>How severe is the risk?</w:t>
            </w:r>
          </w:p>
        </w:tc>
        <w:tc>
          <w:tcPr>
            <w:tcW w:w="2835" w:type="dxa"/>
            <w:shd w:val="clear" w:color="auto" w:fill="D5DCE4" w:themeFill="text2" w:themeFillTint="33"/>
          </w:tcPr>
          <w:p w14:paraId="109F2D61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  <w:r w:rsidRPr="00DA3B07">
              <w:rPr>
                <w:b/>
                <w:bCs/>
                <w:sz w:val="24"/>
              </w:rPr>
              <w:t>What are you doing already?</w:t>
            </w:r>
          </w:p>
          <w:p w14:paraId="459CA047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</w:pPr>
            <w:r w:rsidRPr="00DA3B07">
              <w:t>What is already in place to prevent harm?</w:t>
            </w:r>
          </w:p>
          <w:p w14:paraId="24BDACEB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2835" w:type="dxa"/>
            <w:shd w:val="clear" w:color="auto" w:fill="D5DCE4" w:themeFill="text2" w:themeFillTint="33"/>
          </w:tcPr>
          <w:p w14:paraId="1B9F8725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  <w:r w:rsidRPr="00DA3B07">
              <w:rPr>
                <w:b/>
                <w:bCs/>
                <w:sz w:val="24"/>
              </w:rPr>
              <w:t>What else can be done?</w:t>
            </w:r>
          </w:p>
          <w:p w14:paraId="52104CC3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</w:pPr>
            <w:r w:rsidRPr="00DA3B07">
              <w:t>What else can be put in place to prevent harm?</w:t>
            </w:r>
          </w:p>
          <w:p w14:paraId="565DC921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2835" w:type="dxa"/>
            <w:shd w:val="clear" w:color="auto" w:fill="D5DCE4" w:themeFill="text2" w:themeFillTint="33"/>
          </w:tcPr>
          <w:p w14:paraId="66F9CD3B" w14:textId="77777777" w:rsidR="00304AA2" w:rsidRPr="00DA3B07" w:rsidRDefault="00304AA2" w:rsidP="00304AA2">
            <w:pPr>
              <w:spacing w:line="360" w:lineRule="auto"/>
              <w:rPr>
                <w:b/>
                <w:sz w:val="24"/>
              </w:rPr>
            </w:pPr>
            <w:r w:rsidRPr="00DA3B07">
              <w:rPr>
                <w:b/>
                <w:bCs/>
                <w:sz w:val="24"/>
              </w:rPr>
              <w:t>How will you put the risk assessment into action?</w:t>
            </w:r>
          </w:p>
          <w:p w14:paraId="18432CE6" w14:textId="77777777" w:rsidR="00304AA2" w:rsidRDefault="00304AA2" w:rsidP="00304AA2">
            <w:pPr>
              <w:tabs>
                <w:tab w:val="left" w:pos="0"/>
              </w:tabs>
              <w:spacing w:line="360" w:lineRule="auto"/>
            </w:pPr>
            <w:r>
              <w:t xml:space="preserve">Who needs to </w:t>
            </w:r>
            <w:proofErr w:type="gramStart"/>
            <w:r>
              <w:t>take action</w:t>
            </w:r>
            <w:proofErr w:type="gramEnd"/>
            <w:r>
              <w:t>?</w:t>
            </w:r>
          </w:p>
          <w:p w14:paraId="641E2C93" w14:textId="77777777" w:rsidR="00304AA2" w:rsidRPr="00F63238" w:rsidRDefault="00304AA2" w:rsidP="00304AA2">
            <w:pPr>
              <w:tabs>
                <w:tab w:val="left" w:pos="0"/>
              </w:tabs>
              <w:spacing w:line="360" w:lineRule="auto"/>
            </w:pPr>
            <w:r>
              <w:t>When is the action needed by?</w:t>
            </w:r>
          </w:p>
        </w:tc>
      </w:tr>
      <w:tr w:rsidR="00304AA2" w:rsidRPr="00DA3B07" w14:paraId="0BF9FEEC" w14:textId="77777777" w:rsidTr="00F32847">
        <w:trPr>
          <w:trHeight w:val="1262"/>
        </w:trPr>
        <w:tc>
          <w:tcPr>
            <w:tcW w:w="3823" w:type="dxa"/>
          </w:tcPr>
          <w:p w14:paraId="58E96DD6" w14:textId="77777777" w:rsidR="00EB51D1" w:rsidRDefault="00EB51D1" w:rsidP="00304AA2">
            <w:pPr>
              <w:spacing w:line="360" w:lineRule="auto"/>
            </w:pPr>
          </w:p>
          <w:p w14:paraId="0E278569" w14:textId="77777777" w:rsidR="00EB51D1" w:rsidRPr="00DA3B07" w:rsidRDefault="00EB51D1" w:rsidP="00304AA2">
            <w:pPr>
              <w:spacing w:line="360" w:lineRule="auto"/>
            </w:pPr>
          </w:p>
        </w:tc>
        <w:tc>
          <w:tcPr>
            <w:tcW w:w="2976" w:type="dxa"/>
          </w:tcPr>
          <w:p w14:paraId="1D35B861" w14:textId="68BA1F91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5849F3CC" w14:textId="1BE4AFCF" w:rsidR="004C5BC8" w:rsidRDefault="00643697" w:rsidP="00304AA2">
            <w:pPr>
              <w:spacing w:line="360" w:lineRule="auto"/>
            </w:pPr>
            <w:r>
              <w:t xml:space="preserve"> </w:t>
            </w:r>
          </w:p>
          <w:p w14:paraId="30EF33A9" w14:textId="2220F504" w:rsidR="008E4FEC" w:rsidRPr="00DA3B07" w:rsidRDefault="008E4FEC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639DACBD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32F8C067" w14:textId="77777777" w:rsidR="00304AA2" w:rsidRPr="00DA3B07" w:rsidRDefault="00304AA2" w:rsidP="00304AA2">
            <w:pPr>
              <w:spacing w:line="360" w:lineRule="auto"/>
            </w:pPr>
          </w:p>
        </w:tc>
      </w:tr>
      <w:tr w:rsidR="00304AA2" w:rsidRPr="00DA3B07" w14:paraId="0CDDFA61" w14:textId="77777777" w:rsidTr="00F32847">
        <w:trPr>
          <w:trHeight w:val="1262"/>
        </w:trPr>
        <w:tc>
          <w:tcPr>
            <w:tcW w:w="3823" w:type="dxa"/>
          </w:tcPr>
          <w:p w14:paraId="10B54C80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976" w:type="dxa"/>
          </w:tcPr>
          <w:p w14:paraId="164476C9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5B8DBDE8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67BB52A8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185EEE05" w14:textId="77777777" w:rsidR="00304AA2" w:rsidRPr="00DA3B07" w:rsidRDefault="00304AA2" w:rsidP="00304AA2">
            <w:pPr>
              <w:spacing w:line="360" w:lineRule="auto"/>
            </w:pPr>
          </w:p>
        </w:tc>
      </w:tr>
      <w:tr w:rsidR="00304AA2" w:rsidRPr="00DA3B07" w14:paraId="54F05C15" w14:textId="77777777" w:rsidTr="00F32847">
        <w:trPr>
          <w:trHeight w:val="1262"/>
        </w:trPr>
        <w:tc>
          <w:tcPr>
            <w:tcW w:w="3823" w:type="dxa"/>
          </w:tcPr>
          <w:p w14:paraId="3ADB166F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976" w:type="dxa"/>
          </w:tcPr>
          <w:p w14:paraId="01F866D6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318DD04C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287CC210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552DB11C" w14:textId="77777777" w:rsidR="00304AA2" w:rsidRPr="00DA3B07" w:rsidRDefault="00304AA2" w:rsidP="00304AA2">
            <w:pPr>
              <w:spacing w:line="360" w:lineRule="auto"/>
            </w:pPr>
          </w:p>
        </w:tc>
      </w:tr>
      <w:tr w:rsidR="00304AA2" w:rsidRPr="00DA3B07" w14:paraId="187FEFE0" w14:textId="77777777" w:rsidTr="00F32847">
        <w:trPr>
          <w:trHeight w:val="1262"/>
        </w:trPr>
        <w:tc>
          <w:tcPr>
            <w:tcW w:w="3823" w:type="dxa"/>
          </w:tcPr>
          <w:p w14:paraId="24097476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976" w:type="dxa"/>
          </w:tcPr>
          <w:p w14:paraId="19C59CC0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4D1B28F9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25FFAD47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5CA747F2" w14:textId="77777777" w:rsidR="00304AA2" w:rsidRPr="00DA3B07" w:rsidRDefault="00304AA2" w:rsidP="00304AA2">
            <w:pPr>
              <w:spacing w:line="360" w:lineRule="auto"/>
            </w:pPr>
          </w:p>
        </w:tc>
      </w:tr>
      <w:tr w:rsidR="00304AA2" w:rsidRPr="00DA3B07" w14:paraId="6265E1C4" w14:textId="77777777" w:rsidTr="00F32847">
        <w:trPr>
          <w:trHeight w:val="1262"/>
        </w:trPr>
        <w:tc>
          <w:tcPr>
            <w:tcW w:w="3823" w:type="dxa"/>
          </w:tcPr>
          <w:p w14:paraId="7F22197F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976" w:type="dxa"/>
          </w:tcPr>
          <w:p w14:paraId="5A391505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5AE852A2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1DB6E752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0CD4FFCC" w14:textId="77777777" w:rsidR="00304AA2" w:rsidRPr="00DA3B07" w:rsidRDefault="00304AA2" w:rsidP="00304AA2">
            <w:pPr>
              <w:spacing w:line="360" w:lineRule="auto"/>
            </w:pPr>
          </w:p>
        </w:tc>
      </w:tr>
      <w:tr w:rsidR="00304AA2" w:rsidRPr="00DA3B07" w14:paraId="38ECB0FC" w14:textId="77777777" w:rsidTr="00F32847">
        <w:trPr>
          <w:trHeight w:val="1262"/>
        </w:trPr>
        <w:tc>
          <w:tcPr>
            <w:tcW w:w="3823" w:type="dxa"/>
          </w:tcPr>
          <w:p w14:paraId="7992FFEE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976" w:type="dxa"/>
          </w:tcPr>
          <w:p w14:paraId="1771449A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6F61743A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08B4BC53" w14:textId="77777777" w:rsidR="00304AA2" w:rsidRPr="00DA3B07" w:rsidRDefault="00304AA2" w:rsidP="00304AA2">
            <w:pPr>
              <w:spacing w:line="360" w:lineRule="auto"/>
            </w:pPr>
          </w:p>
        </w:tc>
        <w:tc>
          <w:tcPr>
            <w:tcW w:w="2835" w:type="dxa"/>
          </w:tcPr>
          <w:p w14:paraId="18A97B52" w14:textId="77777777" w:rsidR="00304AA2" w:rsidRPr="00DA3B07" w:rsidRDefault="00304AA2" w:rsidP="00304AA2">
            <w:pPr>
              <w:spacing w:line="360" w:lineRule="auto"/>
            </w:pPr>
          </w:p>
        </w:tc>
      </w:tr>
      <w:tr w:rsidR="00304AA2" w:rsidRPr="00DA3B07" w14:paraId="40E61160" w14:textId="77777777" w:rsidTr="00F32847">
        <w:trPr>
          <w:trHeight w:val="1282"/>
        </w:trPr>
        <w:tc>
          <w:tcPr>
            <w:tcW w:w="15304" w:type="dxa"/>
            <w:gridSpan w:val="5"/>
          </w:tcPr>
          <w:p w14:paraId="6B4E963A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Are there any hazards which could have a high risk of harm or severity? </w:t>
            </w:r>
            <w:r w:rsidRPr="0028699D">
              <w:rPr>
                <w:bCs/>
                <w:sz w:val="24"/>
              </w:rPr>
              <w:t>Ask for support from a senior leader to further assess the risk.</w:t>
            </w:r>
            <w:r>
              <w:rPr>
                <w:b/>
                <w:bCs/>
                <w:sz w:val="24"/>
              </w:rPr>
              <w:t xml:space="preserve"> </w:t>
            </w:r>
          </w:p>
        </w:tc>
      </w:tr>
      <w:tr w:rsidR="00304AA2" w:rsidRPr="00DA3B07" w14:paraId="005664B2" w14:textId="77777777" w:rsidTr="00F32847">
        <w:trPr>
          <w:trHeight w:val="1400"/>
        </w:trPr>
        <w:tc>
          <w:tcPr>
            <w:tcW w:w="15304" w:type="dxa"/>
            <w:gridSpan w:val="5"/>
          </w:tcPr>
          <w:p w14:paraId="553575B4" w14:textId="77777777" w:rsidR="00304AA2" w:rsidRPr="00DA3B07" w:rsidRDefault="00304AA2" w:rsidP="00304AA2">
            <w:pPr>
              <w:tabs>
                <w:tab w:val="left" w:pos="0"/>
              </w:tabs>
              <w:spacing w:line="360" w:lineRule="auto"/>
              <w:rPr>
                <w:b/>
                <w:bCs/>
                <w:sz w:val="24"/>
              </w:rPr>
            </w:pPr>
            <w:r w:rsidRPr="00DA3B07">
              <w:rPr>
                <w:b/>
                <w:bCs/>
                <w:sz w:val="24"/>
              </w:rPr>
              <w:lastRenderedPageBreak/>
              <w:t xml:space="preserve">When will you review the risk assessment? </w:t>
            </w:r>
          </w:p>
          <w:p w14:paraId="7EF14E75" w14:textId="77777777" w:rsidR="00304AA2" w:rsidRPr="0028699D" w:rsidRDefault="00304AA2" w:rsidP="00304AA2">
            <w:pPr>
              <w:tabs>
                <w:tab w:val="left" w:pos="0"/>
              </w:tabs>
              <w:spacing w:line="360" w:lineRule="auto"/>
              <w:rPr>
                <w:sz w:val="24"/>
              </w:rPr>
            </w:pPr>
            <w:r w:rsidRPr="0028699D">
              <w:rPr>
                <w:sz w:val="24"/>
              </w:rPr>
              <w:t xml:space="preserve">Add notes as things change and develop. Have a formal review if there are any significant changes for the child e.g. moving year group. </w:t>
            </w:r>
          </w:p>
          <w:p w14:paraId="0A5BD711" w14:textId="77777777" w:rsidR="00304AA2" w:rsidRPr="00DA3B07" w:rsidRDefault="00304AA2" w:rsidP="00304AA2">
            <w:pPr>
              <w:spacing w:line="360" w:lineRule="auto"/>
            </w:pPr>
          </w:p>
        </w:tc>
      </w:tr>
    </w:tbl>
    <w:p w14:paraId="0D61B903" w14:textId="77777777" w:rsidR="00304AA2" w:rsidRDefault="00304AA2" w:rsidP="00304AA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360" w:lineRule="auto"/>
        <w:rPr>
          <w:rFonts w:ascii="Arial" w:hAnsi="Arial" w:cs="Arial"/>
          <w:color w:val="4472C4" w:themeColor="accent1"/>
          <w:sz w:val="24"/>
          <w:szCs w:val="24"/>
        </w:rPr>
      </w:pPr>
    </w:p>
    <w:p w14:paraId="79037258" w14:textId="77777777" w:rsidR="00DC63B2" w:rsidRDefault="00DC63B2" w:rsidP="00DC63B2">
      <w:pPr>
        <w:spacing w:line="360" w:lineRule="auto"/>
        <w:rPr>
          <w:color w:val="767171"/>
          <w:sz w:val="24"/>
        </w:rPr>
      </w:pPr>
    </w:p>
    <w:p w14:paraId="14468267" w14:textId="77777777" w:rsidR="00DC63B2" w:rsidRDefault="00DC63B2" w:rsidP="00DC63B2">
      <w:pPr>
        <w:spacing w:line="360" w:lineRule="auto"/>
        <w:rPr>
          <w:color w:val="767171"/>
          <w:sz w:val="24"/>
        </w:rPr>
      </w:pPr>
    </w:p>
    <w:p w14:paraId="70056CC7" w14:textId="77777777" w:rsidR="00DC63B2" w:rsidRDefault="00DC63B2" w:rsidP="00DC63B2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>
        <w:rPr>
          <w:rFonts w:cs="Arial"/>
          <w:sz w:val="24"/>
        </w:rPr>
        <w:tab/>
      </w:r>
    </w:p>
    <w:p w14:paraId="1B2AF373" w14:textId="77777777" w:rsidR="00DC63B2" w:rsidRDefault="00DC63B2" w:rsidP="00DC63B2">
      <w:pPr>
        <w:spacing w:line="360" w:lineRule="auto"/>
        <w:rPr>
          <w:b/>
          <w:color w:val="005192"/>
          <w:sz w:val="48"/>
          <w:szCs w:val="48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B5330B5" wp14:editId="118035E5">
                <wp:simplePos x="0" y="0"/>
                <wp:positionH relativeFrom="column">
                  <wp:posOffset>-140335</wp:posOffset>
                </wp:positionH>
                <wp:positionV relativeFrom="paragraph">
                  <wp:posOffset>4551680</wp:posOffset>
                </wp:positionV>
                <wp:extent cx="6515100" cy="831215"/>
                <wp:effectExtent l="0" t="5080" r="9525" b="190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29DE04" w14:textId="77777777" w:rsidR="00DC63B2" w:rsidRPr="002102A1" w:rsidRDefault="00DC63B2" w:rsidP="00DC63B2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 </w:t>
                            </w:r>
                          </w:p>
                          <w:p w14:paraId="52370DE7" w14:textId="77777777" w:rsidR="00DC63B2" w:rsidRDefault="00DC63B2" w:rsidP="00DC63B2"/>
                          <w:p w14:paraId="251D3794" w14:textId="77777777" w:rsidR="00DC63B2" w:rsidRPr="00FF4160" w:rsidRDefault="00DC63B2" w:rsidP="00DC63B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uthor “Title” Resource type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5330B5" id="_x0000_s1027" style="position:absolute;margin-left:-11.05pt;margin-top:358.4pt;width:513pt;height:6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" fillcolor="#eaeaea" stroked="f">
                <v:textbox>
                  <w:txbxContent>
                    <w:p w14:paraId="2529DE04" w14:textId="77777777" w:rsidR="00DC63B2" w:rsidRPr="002102A1" w:rsidRDefault="00DC63B2" w:rsidP="00DC63B2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>
                        <w:rPr>
                          <w:b/>
                          <w:color w:val="005192"/>
                          <w:sz w:val="24"/>
                        </w:rPr>
                        <w:t xml:space="preserve"> – informed by </w:t>
                      </w:r>
                    </w:p>
                    <w:p w14:paraId="52370DE7" w14:textId="77777777" w:rsidR="00DC63B2" w:rsidRDefault="00DC63B2" w:rsidP="00DC63B2"/>
                    <w:p w14:paraId="251D3794" w14:textId="77777777" w:rsidR="00DC63B2" w:rsidRPr="00FF4160" w:rsidRDefault="00DC63B2" w:rsidP="00DC63B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uthor “Title” Resource type YYY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9CA3EA5" w14:textId="77777777" w:rsidR="00DC63B2" w:rsidRPr="00C349B0" w:rsidRDefault="00DC63B2" w:rsidP="00DC63B2">
      <w:pPr>
        <w:spacing w:line="360" w:lineRule="auto"/>
        <w:rPr>
          <w:sz w:val="48"/>
          <w:szCs w:val="48"/>
        </w:rPr>
      </w:pPr>
    </w:p>
    <w:p w14:paraId="3ED21ECD" w14:textId="77777777" w:rsidR="00DC63B2" w:rsidRPr="00C349B0" w:rsidRDefault="00DC63B2" w:rsidP="00DC63B2">
      <w:pPr>
        <w:spacing w:line="360" w:lineRule="auto"/>
        <w:rPr>
          <w:sz w:val="48"/>
          <w:szCs w:val="48"/>
        </w:rPr>
      </w:pPr>
    </w:p>
    <w:p w14:paraId="1DF476AA" w14:textId="77777777" w:rsidR="00C349B0" w:rsidRPr="003D5108" w:rsidRDefault="003D5108" w:rsidP="003D5108">
      <w:pPr>
        <w:tabs>
          <w:tab w:val="left" w:pos="1722"/>
          <w:tab w:val="right" w:pos="15250"/>
        </w:tabs>
        <w:spacing w:line="360" w:lineRule="auto"/>
        <w:rPr>
          <w:sz w:val="48"/>
          <w:szCs w:val="48"/>
        </w:rPr>
      </w:pPr>
      <w:r>
        <w:rPr>
          <w:sz w:val="48"/>
          <w:szCs w:val="48"/>
        </w:rPr>
        <w:tab/>
      </w:r>
      <w:r>
        <w:rPr>
          <w:sz w:val="48"/>
          <w:szCs w:val="48"/>
        </w:rPr>
        <w:tab/>
      </w:r>
    </w:p>
    <w:sectPr w:rsidR="00C349B0" w:rsidRPr="003D5108" w:rsidSect="00EC4DB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6838" w:h="11906" w:orient="landscape" w:code="9"/>
      <w:pgMar w:top="851" w:right="1021" w:bottom="851" w:left="567" w:header="709" w:footer="851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95D5A" w14:textId="77777777" w:rsidR="009A6D40" w:rsidRDefault="009A6D40">
      <w:r>
        <w:separator/>
      </w:r>
    </w:p>
  </w:endnote>
  <w:endnote w:type="continuationSeparator" w:id="0">
    <w:p w14:paraId="525E0C67" w14:textId="77777777" w:rsidR="009A6D40" w:rsidRDefault="009A6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FABEC" w14:textId="77777777"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934125" w14:textId="77777777"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0C091" w14:textId="77777777"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B7426B">
      <w:rPr>
        <w:rFonts w:ascii="Arial" w:eastAsia="MS PGothic" w:hAnsi="Arial" w:cs="Arial"/>
        <w:color w:val="000000"/>
        <w:kern w:val="24"/>
        <w:sz w:val="14"/>
        <w:szCs w:val="14"/>
      </w:rPr>
      <w:t>Created May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2022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304AA2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D154AD">
      <w:rPr>
        <w:rFonts w:ascii="Arial" w:eastAsia="MS PGothic" w:hAnsi="Arial" w:cs="Arial"/>
        <w:color w:val="000000"/>
        <w:kern w:val="24"/>
        <w:sz w:val="14"/>
        <w:szCs w:val="14"/>
      </w:rPr>
      <w:t>SG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D154AD">
      <w:rPr>
        <w:rStyle w:val="PageNumber"/>
        <w:rFonts w:ascii="Arial" w:hAnsi="Arial" w:cs="Arial"/>
        <w:noProof/>
        <w:sz w:val="14"/>
        <w:szCs w:val="14"/>
      </w:rPr>
      <w:t>4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EB51D1">
      <w:rPr>
        <w:rStyle w:val="PageNumber"/>
        <w:rFonts w:ascii="Arial" w:hAnsi="Arial" w:cs="Arial"/>
        <w:sz w:val="14"/>
        <w:szCs w:val="14"/>
      </w:rPr>
      <w:t>4</w:t>
    </w:r>
  </w:p>
  <w:p w14:paraId="0B982A8F" w14:textId="77777777"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B4BD4" w14:textId="77777777" w:rsidR="00D154AD" w:rsidRDefault="00D154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4073A" w14:textId="77777777" w:rsidR="009A6D40" w:rsidRDefault="009A6D40">
      <w:r>
        <w:separator/>
      </w:r>
    </w:p>
  </w:footnote>
  <w:footnote w:type="continuationSeparator" w:id="0">
    <w:p w14:paraId="41C31299" w14:textId="77777777" w:rsidR="009A6D40" w:rsidRDefault="009A6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48062" w14:textId="77777777" w:rsidR="00D154AD" w:rsidRDefault="00D154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2898D" w14:textId="77777777"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0339934D" wp14:editId="52D49CA8">
          <wp:simplePos x="0" y="0"/>
          <wp:positionH relativeFrom="column">
            <wp:posOffset>7057209</wp:posOffset>
          </wp:positionH>
          <wp:positionV relativeFrom="page">
            <wp:posOffset>458470</wp:posOffset>
          </wp:positionV>
          <wp:extent cx="2818130" cy="778510"/>
          <wp:effectExtent l="0" t="0" r="0" b="0"/>
          <wp:wrapSquare wrapText="bothSides"/>
          <wp:docPr id="8" name="Picture 8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14:paraId="47E3B965" w14:textId="77777777"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18AAEE7" wp14:editId="0064A48C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BE2A7D">
      <w:rPr>
        <w:color w:val="005192"/>
        <w:sz w:val="96"/>
        <w:szCs w:val="96"/>
      </w:rPr>
      <w:t>Template</w:t>
    </w:r>
  </w:p>
  <w:p w14:paraId="064C2300" w14:textId="77777777"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proofErr w:type="gramStart"/>
    <w:r w:rsidR="000779EA">
      <w:rPr>
        <w:color w:val="005192"/>
        <w:sz w:val="24"/>
        <w:szCs w:val="22"/>
      </w:rPr>
      <w:t>And</w:t>
    </w:r>
    <w:proofErr w:type="gramEnd"/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14:paraId="31E7592B" w14:textId="77777777" w:rsidR="008E42E8" w:rsidRPr="00C349B0" w:rsidRDefault="008E42E8">
    <w:pPr>
      <w:pStyle w:val="Header"/>
      <w:rPr>
        <w:rFonts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8B9BE" w14:textId="77777777" w:rsidR="00D154AD" w:rsidRDefault="00D154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B3FAE"/>
    <w:multiLevelType w:val="hybridMultilevel"/>
    <w:tmpl w:val="6966D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20DBD"/>
    <w:multiLevelType w:val="hybridMultilevel"/>
    <w:tmpl w:val="8B1E7CC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1E821EE6"/>
    <w:multiLevelType w:val="hybridMultilevel"/>
    <w:tmpl w:val="32BA975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6E2724"/>
    <w:multiLevelType w:val="multilevel"/>
    <w:tmpl w:val="7710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972260"/>
    <w:multiLevelType w:val="hybridMultilevel"/>
    <w:tmpl w:val="C5A020E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844396883">
    <w:abstractNumId w:val="2"/>
  </w:num>
  <w:num w:numId="2" w16cid:durableId="477771785">
    <w:abstractNumId w:val="6"/>
  </w:num>
  <w:num w:numId="3" w16cid:durableId="1218974675">
    <w:abstractNumId w:val="11"/>
  </w:num>
  <w:num w:numId="4" w16cid:durableId="868758064">
    <w:abstractNumId w:val="3"/>
  </w:num>
  <w:num w:numId="5" w16cid:durableId="465046459">
    <w:abstractNumId w:val="9"/>
  </w:num>
  <w:num w:numId="6" w16cid:durableId="1576084946">
    <w:abstractNumId w:val="5"/>
  </w:num>
  <w:num w:numId="7" w16cid:durableId="1593508832">
    <w:abstractNumId w:val="7"/>
  </w:num>
  <w:num w:numId="8" w16cid:durableId="1478645322">
    <w:abstractNumId w:val="13"/>
  </w:num>
  <w:num w:numId="9" w16cid:durableId="1185629518">
    <w:abstractNumId w:val="4"/>
  </w:num>
  <w:num w:numId="10" w16cid:durableId="1821919741">
    <w:abstractNumId w:val="12"/>
  </w:num>
  <w:num w:numId="11" w16cid:durableId="2082091542">
    <w:abstractNumId w:val="10"/>
  </w:num>
  <w:num w:numId="12" w16cid:durableId="1446077078">
    <w:abstractNumId w:val="8"/>
  </w:num>
  <w:num w:numId="13" w16cid:durableId="2086293122">
    <w:abstractNumId w:val="14"/>
  </w:num>
  <w:num w:numId="14" w16cid:durableId="1712487609">
    <w:abstractNumId w:val="0"/>
  </w:num>
  <w:num w:numId="15" w16cid:durableId="1145321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028AB"/>
    <w:rsid w:val="00010E3C"/>
    <w:rsid w:val="0004383A"/>
    <w:rsid w:val="000506C1"/>
    <w:rsid w:val="000779EA"/>
    <w:rsid w:val="00086D18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86A17"/>
    <w:rsid w:val="00187DC9"/>
    <w:rsid w:val="0019185A"/>
    <w:rsid w:val="001B0FA4"/>
    <w:rsid w:val="001B2F8E"/>
    <w:rsid w:val="001C6B5D"/>
    <w:rsid w:val="00204AB7"/>
    <w:rsid w:val="002102A1"/>
    <w:rsid w:val="00222898"/>
    <w:rsid w:val="00224E5B"/>
    <w:rsid w:val="002273E5"/>
    <w:rsid w:val="00236264"/>
    <w:rsid w:val="00254810"/>
    <w:rsid w:val="00257519"/>
    <w:rsid w:val="00277806"/>
    <w:rsid w:val="00284CCE"/>
    <w:rsid w:val="002900AF"/>
    <w:rsid w:val="002A7C83"/>
    <w:rsid w:val="002D635F"/>
    <w:rsid w:val="002E16D6"/>
    <w:rsid w:val="00304AA2"/>
    <w:rsid w:val="00306E7F"/>
    <w:rsid w:val="0033062A"/>
    <w:rsid w:val="00363246"/>
    <w:rsid w:val="0038449B"/>
    <w:rsid w:val="00391043"/>
    <w:rsid w:val="0039681C"/>
    <w:rsid w:val="003B2A3F"/>
    <w:rsid w:val="003C5C93"/>
    <w:rsid w:val="003D1804"/>
    <w:rsid w:val="003D5108"/>
    <w:rsid w:val="003D5ACE"/>
    <w:rsid w:val="003E4F82"/>
    <w:rsid w:val="0040076B"/>
    <w:rsid w:val="0041530A"/>
    <w:rsid w:val="00480557"/>
    <w:rsid w:val="00484967"/>
    <w:rsid w:val="004948D4"/>
    <w:rsid w:val="00495F00"/>
    <w:rsid w:val="004A4092"/>
    <w:rsid w:val="004A459D"/>
    <w:rsid w:val="004B283A"/>
    <w:rsid w:val="004C5BC8"/>
    <w:rsid w:val="004D32EF"/>
    <w:rsid w:val="004E1CD7"/>
    <w:rsid w:val="004E3FB1"/>
    <w:rsid w:val="004E7780"/>
    <w:rsid w:val="00500AA4"/>
    <w:rsid w:val="00505663"/>
    <w:rsid w:val="00505712"/>
    <w:rsid w:val="00530CF6"/>
    <w:rsid w:val="00556828"/>
    <w:rsid w:val="00572D79"/>
    <w:rsid w:val="005750A8"/>
    <w:rsid w:val="00584597"/>
    <w:rsid w:val="00587E81"/>
    <w:rsid w:val="0059316C"/>
    <w:rsid w:val="00595D1D"/>
    <w:rsid w:val="005A53F3"/>
    <w:rsid w:val="005D5840"/>
    <w:rsid w:val="006061B8"/>
    <w:rsid w:val="00643697"/>
    <w:rsid w:val="006439D1"/>
    <w:rsid w:val="006759EE"/>
    <w:rsid w:val="00680F4B"/>
    <w:rsid w:val="00684E3D"/>
    <w:rsid w:val="0069535D"/>
    <w:rsid w:val="006C6F66"/>
    <w:rsid w:val="00706C34"/>
    <w:rsid w:val="007144BB"/>
    <w:rsid w:val="00721320"/>
    <w:rsid w:val="00730564"/>
    <w:rsid w:val="0073347D"/>
    <w:rsid w:val="00740829"/>
    <w:rsid w:val="00747450"/>
    <w:rsid w:val="00755F28"/>
    <w:rsid w:val="00760854"/>
    <w:rsid w:val="00767C87"/>
    <w:rsid w:val="00772D85"/>
    <w:rsid w:val="00786187"/>
    <w:rsid w:val="00791393"/>
    <w:rsid w:val="007A4818"/>
    <w:rsid w:val="007B1638"/>
    <w:rsid w:val="007D4EB9"/>
    <w:rsid w:val="007E46C5"/>
    <w:rsid w:val="007F645A"/>
    <w:rsid w:val="00857C9C"/>
    <w:rsid w:val="00880612"/>
    <w:rsid w:val="008C1464"/>
    <w:rsid w:val="008C35D7"/>
    <w:rsid w:val="008E42E8"/>
    <w:rsid w:val="008E4FEC"/>
    <w:rsid w:val="009011A4"/>
    <w:rsid w:val="009163B1"/>
    <w:rsid w:val="0091642D"/>
    <w:rsid w:val="009252A8"/>
    <w:rsid w:val="00930D12"/>
    <w:rsid w:val="00941883"/>
    <w:rsid w:val="009474D2"/>
    <w:rsid w:val="0096160C"/>
    <w:rsid w:val="00965F96"/>
    <w:rsid w:val="0096618B"/>
    <w:rsid w:val="00983AF5"/>
    <w:rsid w:val="009A5817"/>
    <w:rsid w:val="009A6D40"/>
    <w:rsid w:val="009B2F47"/>
    <w:rsid w:val="009C0A96"/>
    <w:rsid w:val="00A04967"/>
    <w:rsid w:val="00A065BF"/>
    <w:rsid w:val="00A17A91"/>
    <w:rsid w:val="00A202FC"/>
    <w:rsid w:val="00A21631"/>
    <w:rsid w:val="00AA5A01"/>
    <w:rsid w:val="00AB668C"/>
    <w:rsid w:val="00AC68EB"/>
    <w:rsid w:val="00AE30E1"/>
    <w:rsid w:val="00B064B1"/>
    <w:rsid w:val="00B24647"/>
    <w:rsid w:val="00B50922"/>
    <w:rsid w:val="00B5449F"/>
    <w:rsid w:val="00B65F70"/>
    <w:rsid w:val="00B7426B"/>
    <w:rsid w:val="00B76FDD"/>
    <w:rsid w:val="00B95CC5"/>
    <w:rsid w:val="00BA46AA"/>
    <w:rsid w:val="00BC43EC"/>
    <w:rsid w:val="00BD2E6C"/>
    <w:rsid w:val="00BE2A7D"/>
    <w:rsid w:val="00C01808"/>
    <w:rsid w:val="00C1494E"/>
    <w:rsid w:val="00C30355"/>
    <w:rsid w:val="00C349B0"/>
    <w:rsid w:val="00C358D7"/>
    <w:rsid w:val="00C40448"/>
    <w:rsid w:val="00C71A58"/>
    <w:rsid w:val="00C941F8"/>
    <w:rsid w:val="00CC21F3"/>
    <w:rsid w:val="00CD7147"/>
    <w:rsid w:val="00D154AD"/>
    <w:rsid w:val="00D27600"/>
    <w:rsid w:val="00D30FFB"/>
    <w:rsid w:val="00D34891"/>
    <w:rsid w:val="00D55370"/>
    <w:rsid w:val="00D72DC5"/>
    <w:rsid w:val="00DA0283"/>
    <w:rsid w:val="00DB08D0"/>
    <w:rsid w:val="00DC4B2A"/>
    <w:rsid w:val="00DC63B2"/>
    <w:rsid w:val="00DE241E"/>
    <w:rsid w:val="00DE62B3"/>
    <w:rsid w:val="00DF25B6"/>
    <w:rsid w:val="00DF561A"/>
    <w:rsid w:val="00E006C4"/>
    <w:rsid w:val="00E12D63"/>
    <w:rsid w:val="00E15234"/>
    <w:rsid w:val="00E26C4C"/>
    <w:rsid w:val="00E40FCE"/>
    <w:rsid w:val="00E66DC6"/>
    <w:rsid w:val="00E7267A"/>
    <w:rsid w:val="00E73BA4"/>
    <w:rsid w:val="00E810A5"/>
    <w:rsid w:val="00E979A0"/>
    <w:rsid w:val="00EB51D1"/>
    <w:rsid w:val="00EC4DB1"/>
    <w:rsid w:val="00ED5E3D"/>
    <w:rsid w:val="00ED719C"/>
    <w:rsid w:val="00EF2983"/>
    <w:rsid w:val="00F66332"/>
    <w:rsid w:val="00F95E7D"/>
    <w:rsid w:val="00FA0BFD"/>
    <w:rsid w:val="00FA10C5"/>
    <w:rsid w:val="00FC4F77"/>
    <w:rsid w:val="00FD1136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eaeaea" stroke="f">
      <v:fill color="#eaeaea"/>
      <v:stroke on="f"/>
    </o:shapedefaults>
    <o:shapelayout v:ext="edit">
      <o:idmap v:ext="edit" data="2"/>
    </o:shapelayout>
  </w:shapeDefaults>
  <w:decimalSymbol w:val="."/>
  <w:listSeparator w:val=","/>
  <w14:docId w14:val="3033B9A9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84C822A-01D9-46E9-800F-44C17D4362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8b8dfd0-aa16-412c-9b26-b845b9acd1a9}" enabled="0" method="" siteId="{28b8dfd0-aa16-412c-9b26-b845b9acd1a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204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Nasrat Raqib</cp:lastModifiedBy>
  <cp:revision>18</cp:revision>
  <cp:lastPrinted>2022-05-06T09:32:00Z</cp:lastPrinted>
  <dcterms:created xsi:type="dcterms:W3CDTF">2025-12-16T12:09:00Z</dcterms:created>
  <dcterms:modified xsi:type="dcterms:W3CDTF">2025-12-1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